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A2FCF" w14:textId="1DB3D8B5" w:rsidR="007E30AB" w:rsidRPr="0031057A" w:rsidRDefault="004E7AAC" w:rsidP="00954B00">
      <w:pPr>
        <w:pStyle w:val="Title"/>
        <w:jc w:val="both"/>
      </w:pPr>
      <w:r>
        <w:t>CS 484</w:t>
      </w:r>
      <w:r w:rsidR="007E30AB">
        <w:t xml:space="preserve">: </w:t>
      </w:r>
      <w:r>
        <w:t>Introduction to Machine Learning</w:t>
      </w:r>
    </w:p>
    <w:p w14:paraId="34D8EED1" w14:textId="2443CED9" w:rsidR="007E30AB" w:rsidRDefault="004E7AAC" w:rsidP="00954B00">
      <w:pPr>
        <w:pStyle w:val="Subtitle"/>
        <w:pBdr>
          <w:bottom w:val="single" w:sz="6" w:space="1" w:color="auto"/>
        </w:pBdr>
        <w:jc w:val="both"/>
      </w:pPr>
      <w:r>
        <w:t>Spring</w:t>
      </w:r>
      <w:r w:rsidR="000731E1">
        <w:t xml:space="preserve"> 202</w:t>
      </w:r>
      <w:r w:rsidR="005550C8">
        <w:t>1</w:t>
      </w:r>
      <w:r w:rsidR="00961EDE">
        <w:t xml:space="preserve"> Assignment 1</w:t>
      </w:r>
    </w:p>
    <w:p w14:paraId="014EA0DF" w14:textId="590B85FC" w:rsidR="007E30AB" w:rsidRDefault="0035422A" w:rsidP="00954B00">
      <w:pPr>
        <w:pStyle w:val="Heading1"/>
        <w:jc w:val="both"/>
      </w:pPr>
      <w:r>
        <w:t>Question 1</w:t>
      </w:r>
      <w:r w:rsidR="003B341D">
        <w:t xml:space="preserve"> (</w:t>
      </w:r>
      <w:r w:rsidR="00EE2CA1">
        <w:t>25</w:t>
      </w:r>
      <w:r w:rsidR="008A0E0D">
        <w:t xml:space="preserve"> points)</w:t>
      </w:r>
    </w:p>
    <w:p w14:paraId="407E2F6D" w14:textId="73808D92" w:rsidR="00FC5616" w:rsidRDefault="00FC7BDF" w:rsidP="00954B00">
      <w:pPr>
        <w:jc w:val="both"/>
      </w:pPr>
      <w:r>
        <w:t>Write a Python program to calculate the density estimator of a histogram</w:t>
      </w:r>
      <w:r w:rsidR="00FC5616">
        <w:t>.</w:t>
      </w:r>
      <w:r>
        <w:t xml:space="preserve">  Use the field </w:t>
      </w:r>
      <m:oMath>
        <m:r>
          <w:rPr>
            <w:rFonts w:ascii="Cambria Math" w:hAnsi="Cambria Math"/>
          </w:rPr>
          <m:t>x</m:t>
        </m:r>
      </m:oMath>
      <w:r>
        <w:t xml:space="preserve"> in the NormalSample.csv file. </w:t>
      </w:r>
    </w:p>
    <w:p w14:paraId="64FD81DB" w14:textId="58992EEB" w:rsidR="00F37DFF" w:rsidRPr="00F37DFF" w:rsidRDefault="00BB6ED1" w:rsidP="00954B00">
      <w:pPr>
        <w:pStyle w:val="ListParagraph"/>
        <w:numPr>
          <w:ilvl w:val="0"/>
          <w:numId w:val="2"/>
        </w:numPr>
        <w:jc w:val="both"/>
      </w:pPr>
      <w:r>
        <w:t xml:space="preserve">(5 points) </w:t>
      </w:r>
      <w:r w:rsidR="00F37DFF">
        <w:t xml:space="preserve">Use the Pandas describe() function to find out the </w:t>
      </w:r>
      <w:r w:rsidR="00F37DFF" w:rsidRPr="00F37DFF">
        <w:t>count</w:t>
      </w:r>
      <w:r w:rsidR="00F37DFF">
        <w:t xml:space="preserve">, the </w:t>
      </w:r>
      <w:r w:rsidR="00F37DFF" w:rsidRPr="00F37DFF">
        <w:t>mean</w:t>
      </w:r>
      <w:r w:rsidR="00F37DFF">
        <w:t>, the standard deviation, the minimum, the 25</w:t>
      </w:r>
      <w:r w:rsidR="00F37DFF" w:rsidRPr="00F37DFF">
        <w:rPr>
          <w:vertAlign w:val="superscript"/>
        </w:rPr>
        <w:t>th</w:t>
      </w:r>
      <w:r w:rsidR="00F37DFF">
        <w:t xml:space="preserve"> percentile, the median, the 75</w:t>
      </w:r>
      <w:r w:rsidR="00F37DFF" w:rsidRPr="00F37DFF">
        <w:rPr>
          <w:vertAlign w:val="superscript"/>
        </w:rPr>
        <w:t>th</w:t>
      </w:r>
      <w:r w:rsidR="00F37DFF">
        <w:t xml:space="preserve"> percentile, and the maximum.</w:t>
      </w:r>
    </w:p>
    <w:p w14:paraId="70B3965D" w14:textId="77777777" w:rsidR="00FF7E11" w:rsidRDefault="00FF7E11" w:rsidP="00954B00">
      <w:pPr>
        <w:pStyle w:val="ListParagraph"/>
        <w:jc w:val="both"/>
      </w:pPr>
    </w:p>
    <w:p w14:paraId="5C457039" w14:textId="14EDCDA3" w:rsidR="00F37DFF" w:rsidRDefault="00BB6ED1" w:rsidP="00954B00">
      <w:pPr>
        <w:pStyle w:val="ListParagraph"/>
        <w:numPr>
          <w:ilvl w:val="0"/>
          <w:numId w:val="2"/>
        </w:numPr>
        <w:jc w:val="both"/>
      </w:pPr>
      <w:r>
        <w:t xml:space="preserve">(5 points) </w:t>
      </w:r>
      <w:r w:rsidR="00F37DFF">
        <w:t xml:space="preserve">What is the bin width recommended by </w:t>
      </w:r>
      <w:r w:rsidR="000E20E0">
        <w:t xml:space="preserve">the </w:t>
      </w:r>
      <w:proofErr w:type="spellStart"/>
      <w:r w:rsidR="00F37DFF" w:rsidRPr="00F37DFF">
        <w:t>Izenman</w:t>
      </w:r>
      <w:proofErr w:type="spellEnd"/>
      <w:r w:rsidR="00F37DFF">
        <w:t xml:space="preserve"> </w:t>
      </w:r>
      <w:r w:rsidR="00F37DFF" w:rsidRPr="00F37DFF">
        <w:t>(1991)</w:t>
      </w:r>
      <w:r w:rsidR="000E20E0">
        <w:t xml:space="preserve"> method</w:t>
      </w:r>
      <w:r w:rsidR="00F37DFF">
        <w:t xml:space="preserve">?  </w:t>
      </w:r>
      <w:r w:rsidR="000E20E0">
        <w:t>Please round your answer to the nearest tenths (i.e., one decimal place)</w:t>
      </w:r>
      <w:r w:rsidR="00F37DFF">
        <w:t>.</w:t>
      </w:r>
    </w:p>
    <w:p w14:paraId="3AE77377" w14:textId="77777777" w:rsidR="00F37DFF" w:rsidRDefault="00F37DFF" w:rsidP="00954B00">
      <w:pPr>
        <w:pStyle w:val="ListParagraph"/>
        <w:jc w:val="both"/>
      </w:pPr>
    </w:p>
    <w:p w14:paraId="27C8FA6F" w14:textId="63F5746C" w:rsidR="000E20E0" w:rsidRDefault="00FC7BDF" w:rsidP="00954B00">
      <w:pPr>
        <w:pStyle w:val="ListParagraph"/>
        <w:numPr>
          <w:ilvl w:val="0"/>
          <w:numId w:val="2"/>
        </w:numPr>
        <w:jc w:val="both"/>
      </w:pPr>
      <w:r>
        <w:t>(</w:t>
      </w:r>
      <w:r w:rsidR="000E20E0">
        <w:t>10</w:t>
      </w:r>
      <w:r w:rsidR="00370DA4">
        <w:t xml:space="preserve"> points) </w:t>
      </w:r>
      <w:r w:rsidR="000E20E0">
        <w:t xml:space="preserve">Use the </w:t>
      </w:r>
      <w:proofErr w:type="spellStart"/>
      <w:r w:rsidR="000E20E0" w:rsidRPr="000E20E0">
        <w:t>Shimazaki</w:t>
      </w:r>
      <w:proofErr w:type="spellEnd"/>
      <w:r w:rsidR="000E20E0" w:rsidRPr="000E20E0">
        <w:t xml:space="preserve"> and </w:t>
      </w:r>
      <w:proofErr w:type="spellStart"/>
      <w:r w:rsidR="000E20E0" w:rsidRPr="000E20E0">
        <w:t>Shinomoto</w:t>
      </w:r>
      <w:proofErr w:type="spellEnd"/>
      <w:r w:rsidR="000E20E0" w:rsidRPr="000E20E0">
        <w:t xml:space="preserve"> (2007)</w:t>
      </w:r>
      <w:r w:rsidR="000E20E0">
        <w:t xml:space="preserve"> method and try </w:t>
      </w:r>
      <m:oMath>
        <m:r>
          <w:rPr>
            <w:rFonts w:ascii="Cambria Math" w:hAnsi="Cambria Math"/>
          </w:rPr>
          <m:t>d</m:t>
        </m:r>
      </m:oMath>
      <w:r w:rsidR="000E20E0">
        <w:t xml:space="preserve"> = 0.1, 0.2, 0.5, 1.0, 2.0, and 5.0.  What is the recommended bin width?</w:t>
      </w:r>
      <w:r w:rsidR="00EE2CA1">
        <w:t xml:space="preserve">  You need to show your calculations to receive full credit.</w:t>
      </w:r>
    </w:p>
    <w:p w14:paraId="643C3D4D" w14:textId="77777777" w:rsidR="000E20E0" w:rsidRDefault="000E20E0" w:rsidP="00954B00">
      <w:pPr>
        <w:pStyle w:val="ListParagraph"/>
        <w:jc w:val="both"/>
      </w:pPr>
    </w:p>
    <w:p w14:paraId="3B3D27A0" w14:textId="62DED012" w:rsidR="00FC7BDF" w:rsidRDefault="000E20E0" w:rsidP="00954B00">
      <w:pPr>
        <w:pStyle w:val="ListParagraph"/>
        <w:numPr>
          <w:ilvl w:val="0"/>
          <w:numId w:val="2"/>
        </w:numPr>
        <w:jc w:val="both"/>
      </w:pPr>
      <w:r>
        <w:t>(5 points) Based on your recommended bin width answer in (c), list the mid-points and the estimated density function values</w:t>
      </w:r>
      <w:r w:rsidR="00370DA4">
        <w:t>.</w:t>
      </w:r>
      <w:r>
        <w:t xml:space="preserve">  Draw </w:t>
      </w:r>
      <w:r w:rsidR="00FC7BDF">
        <w:t xml:space="preserve">the </w:t>
      </w:r>
      <w:r>
        <w:t>density estimator</w:t>
      </w:r>
      <w:r w:rsidR="00A57387">
        <w:t xml:space="preserve"> as a vertical bar chart</w:t>
      </w:r>
      <w:r>
        <w:t xml:space="preserve"> using the matplotlib</w:t>
      </w:r>
      <w:r w:rsidR="00FC7BDF">
        <w:t>.</w:t>
      </w:r>
      <w:r w:rsidR="00EE2CA1">
        <w:t xml:space="preserve">  You need to properly label the graph to receive full credit.</w:t>
      </w:r>
    </w:p>
    <w:p w14:paraId="3425E7D0" w14:textId="77777777" w:rsidR="000C46CA" w:rsidRDefault="000C46CA" w:rsidP="00954B00">
      <w:pPr>
        <w:pStyle w:val="ListParagraph"/>
        <w:jc w:val="both"/>
      </w:pPr>
    </w:p>
    <w:p w14:paraId="2D3AE35E" w14:textId="77777777" w:rsidR="00C25A48" w:rsidRDefault="00C25A48" w:rsidP="00954B00">
      <w:pPr>
        <w:jc w:val="both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7314798" w14:textId="00026612" w:rsidR="00EB2917" w:rsidRDefault="00A974B9" w:rsidP="00954B00">
      <w:pPr>
        <w:pStyle w:val="Heading1"/>
        <w:jc w:val="both"/>
      </w:pPr>
      <w:r>
        <w:lastRenderedPageBreak/>
        <w:t>Question 2 (</w:t>
      </w:r>
      <w:r w:rsidR="00B65C8D">
        <w:t>1</w:t>
      </w:r>
      <w:r w:rsidR="00591797">
        <w:t>5</w:t>
      </w:r>
      <w:r w:rsidR="00EB2917">
        <w:t xml:space="preserve"> points)</w:t>
      </w:r>
    </w:p>
    <w:p w14:paraId="48945FC5" w14:textId="3ECFC5D2" w:rsidR="00EB2917" w:rsidRDefault="007D25EF" w:rsidP="00954B00">
      <w:pPr>
        <w:pStyle w:val="ListParagraph"/>
        <w:ind w:left="0"/>
        <w:jc w:val="both"/>
      </w:pPr>
      <w:r>
        <w:t xml:space="preserve">The </w:t>
      </w:r>
      <w:r w:rsidR="00A974B9">
        <w:t xml:space="preserve">NormalSample.csv </w:t>
      </w:r>
      <w:r>
        <w:t xml:space="preserve">contains the </w:t>
      </w:r>
      <w:r w:rsidRPr="007D25EF">
        <w:rPr>
          <w:i/>
          <w:iCs/>
        </w:rPr>
        <w:t>group</w:t>
      </w:r>
      <w:r>
        <w:t xml:space="preserve"> variable that has two values, namely, 0 and 1.</w:t>
      </w:r>
    </w:p>
    <w:p w14:paraId="7F2AE254" w14:textId="77777777" w:rsidR="00D47645" w:rsidRDefault="00D47645" w:rsidP="00954B00">
      <w:pPr>
        <w:pStyle w:val="ListParagraph"/>
        <w:ind w:left="0"/>
        <w:jc w:val="both"/>
      </w:pPr>
    </w:p>
    <w:p w14:paraId="1BE9FC96" w14:textId="3F1278DA" w:rsidR="00EB2917" w:rsidRDefault="00E0350E" w:rsidP="00954B00">
      <w:pPr>
        <w:pStyle w:val="ListParagraph"/>
        <w:numPr>
          <w:ilvl w:val="0"/>
          <w:numId w:val="4"/>
        </w:numPr>
        <w:jc w:val="both"/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</w:t>
      </w:r>
      <m:oMath>
        <m:r>
          <w:rPr>
            <w:rFonts w:ascii="Cambria Math" w:hAnsi="Cambria Math"/>
          </w:rPr>
          <m:t>x</m:t>
        </m:r>
      </m:oMath>
      <w:r w:rsidR="007A1D79">
        <w:t xml:space="preserve"> for each category of </w:t>
      </w:r>
      <w:r w:rsidR="0005689A">
        <w:t xml:space="preserve">the </w:t>
      </w:r>
      <w:r w:rsidR="00D47645" w:rsidRPr="007D25EF">
        <w:rPr>
          <w:i/>
          <w:iCs/>
        </w:rPr>
        <w:t>g</w:t>
      </w:r>
      <w:r w:rsidR="007A1D79" w:rsidRPr="007D25EF">
        <w:rPr>
          <w:i/>
          <w:iCs/>
        </w:rPr>
        <w:t>roup</w:t>
      </w:r>
      <w:r w:rsidR="007A1D79">
        <w:t>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14:paraId="7A8BBB9D" w14:textId="77777777" w:rsidR="00D750C5" w:rsidRDefault="00D750C5" w:rsidP="00954B00">
      <w:pPr>
        <w:pStyle w:val="ListParagraph"/>
        <w:ind w:left="360"/>
        <w:jc w:val="both"/>
      </w:pPr>
    </w:p>
    <w:p w14:paraId="5DA96DEB" w14:textId="6CF187AD" w:rsidR="00EB2917" w:rsidRDefault="00E0350E" w:rsidP="00954B00">
      <w:pPr>
        <w:pStyle w:val="ListParagraph"/>
        <w:numPr>
          <w:ilvl w:val="0"/>
          <w:numId w:val="4"/>
        </w:numPr>
        <w:jc w:val="both"/>
      </w:pPr>
      <w:r>
        <w:t>(</w:t>
      </w:r>
      <w:r w:rsidR="00591797">
        <w:t>10</w:t>
      </w:r>
      <w:r w:rsidR="00A974B9">
        <w:t xml:space="preserve"> points) </w:t>
      </w:r>
      <w:r>
        <w:t xml:space="preserve">Draw a graph where it contains the </w:t>
      </w:r>
      <w:r w:rsidR="007D25EF">
        <w:t xml:space="preserve">overall </w:t>
      </w:r>
      <w:r>
        <w:t xml:space="preserve">boxplot of </w:t>
      </w:r>
      <m:oMath>
        <m:r>
          <w:rPr>
            <w:rFonts w:ascii="Cambria Math" w:hAnsi="Cambria Math"/>
          </w:rPr>
          <m:t>x</m:t>
        </m:r>
      </m:oMath>
      <w:r>
        <w:t>, the</w:t>
      </w:r>
      <w:r w:rsidR="004D2305">
        <w:t xml:space="preserve"> </w:t>
      </w:r>
      <w:r w:rsidR="00A974B9">
        <w:t xml:space="preserve">boxplot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 each category of </w:t>
      </w:r>
      <w:r w:rsidR="007D25EF" w:rsidRPr="007D25EF">
        <w:rPr>
          <w:i/>
          <w:iCs/>
        </w:rPr>
        <w:t>g</w:t>
      </w:r>
      <w:r w:rsidR="00A974B9" w:rsidRPr="007D25EF">
        <w:rPr>
          <w:i/>
          <w:iCs/>
        </w:rPr>
        <w:t>roup</w:t>
      </w:r>
      <w:r>
        <w:t xml:space="preserve"> (i.e., three </w:t>
      </w:r>
      <w:r w:rsidR="004D2305">
        <w:t xml:space="preserve">horizontal </w:t>
      </w:r>
      <w:r>
        <w:t>boxplots within the same graph frame)</w:t>
      </w:r>
      <w:r w:rsidR="00EB2917">
        <w:t>.</w:t>
      </w:r>
      <w:r w:rsidR="004D2305">
        <w:t xml:space="preserve">  </w:t>
      </w:r>
      <w:r w:rsidR="00A974B9">
        <w:t xml:space="preserve">Use the 1.5 IQR whiskers, identify </w:t>
      </w:r>
      <w:r w:rsidR="007D25EF">
        <w:t xml:space="preserve">any </w:t>
      </w:r>
      <w:r w:rsidR="00A974B9">
        <w:t xml:space="preserve">outliers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</w:t>
      </w:r>
      <w:r>
        <w:t xml:space="preserve"> the entire data and </w:t>
      </w:r>
      <w:r w:rsidR="00A974B9">
        <w:t xml:space="preserve">each category of </w:t>
      </w:r>
      <w:r w:rsidR="00D813EE">
        <w:t>the g</w:t>
      </w:r>
      <w:r w:rsidR="00A974B9">
        <w:t>roup.</w:t>
      </w:r>
      <w:r w:rsidR="004D2305">
        <w:t xml:space="preserve"> You must properly label your boxplots to receive full credits.  </w:t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14:paraId="47EAC230" w14:textId="77777777" w:rsidR="00B54C1F" w:rsidRDefault="00B54C1F" w:rsidP="00954B00">
      <w:pPr>
        <w:pStyle w:val="ListParagraph"/>
        <w:jc w:val="both"/>
      </w:pPr>
    </w:p>
    <w:p w14:paraId="142881E8" w14:textId="77777777" w:rsidR="00365E12" w:rsidRDefault="00B35A7A" w:rsidP="00954B00">
      <w:pPr>
        <w:pStyle w:val="ListParagraph"/>
        <w:jc w:val="both"/>
      </w:pPr>
      <w:r>
        <w:t xml:space="preserve"> </w:t>
      </w:r>
    </w:p>
    <w:p w14:paraId="710C6C48" w14:textId="77777777" w:rsidR="006D7142" w:rsidRDefault="006D7142" w:rsidP="00954B00">
      <w:pPr>
        <w:jc w:val="both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4A2FF8B" w14:textId="5125BCD3" w:rsidR="00EB2917" w:rsidRDefault="00EB2917" w:rsidP="00954B00">
      <w:pPr>
        <w:pStyle w:val="Heading1"/>
        <w:jc w:val="both"/>
      </w:pPr>
      <w:r>
        <w:lastRenderedPageBreak/>
        <w:t>Que</w:t>
      </w:r>
      <w:r w:rsidR="00873352">
        <w:t>stion 3</w:t>
      </w:r>
      <w:r>
        <w:t xml:space="preserve"> (</w:t>
      </w:r>
      <w:r w:rsidR="009D603D">
        <w:t>3</w:t>
      </w:r>
      <w:r w:rsidR="00BA5EC6">
        <w:t>5</w:t>
      </w:r>
      <w:r>
        <w:t xml:space="preserve"> points)</w:t>
      </w:r>
    </w:p>
    <w:p w14:paraId="7C3234DC" w14:textId="4EF0CE5C" w:rsidR="00EB2917" w:rsidRDefault="00873352" w:rsidP="00954B00">
      <w:pPr>
        <w:jc w:val="both"/>
      </w:pPr>
      <w:r>
        <w:t>The data, FRAUD.csv</w:t>
      </w:r>
      <w:r w:rsidR="00EB2917">
        <w:t xml:space="preserve">, contains results of fraud investigations of 5,960 cases.  The binary variable FRAUD indicates the result of a fraud investigation: 1 = Fraud, 0 = </w:t>
      </w:r>
      <w:r w:rsidR="002B400A">
        <w:t>Not Fraud</w:t>
      </w:r>
      <w:r w:rsidR="00EB2917">
        <w:t>.  The other interval variables contain information about the cases.</w:t>
      </w:r>
    </w:p>
    <w:p w14:paraId="2D22D30F" w14:textId="77777777" w:rsidR="00EB2917" w:rsidRDefault="00EB2917" w:rsidP="00954B00">
      <w:pPr>
        <w:pStyle w:val="ListParagraph"/>
        <w:numPr>
          <w:ilvl w:val="0"/>
          <w:numId w:val="19"/>
        </w:numPr>
        <w:jc w:val="both"/>
      </w:pPr>
      <w:r w:rsidRPr="00136B81">
        <w:t>TOTAL_SPEND</w:t>
      </w:r>
      <w:r>
        <w:t>: Total amount of claims in dollars</w:t>
      </w:r>
    </w:p>
    <w:p w14:paraId="2C07B919" w14:textId="77777777" w:rsidR="00EB2917" w:rsidRDefault="00EB2917" w:rsidP="00954B00">
      <w:pPr>
        <w:pStyle w:val="ListParagraph"/>
        <w:numPr>
          <w:ilvl w:val="0"/>
          <w:numId w:val="19"/>
        </w:numPr>
        <w:jc w:val="both"/>
      </w:pPr>
      <w:r w:rsidRPr="00136B81">
        <w:t>DOCTOR_VISITS</w:t>
      </w:r>
      <w:r>
        <w:t xml:space="preserve">: Number of visits to a doctor  </w:t>
      </w:r>
    </w:p>
    <w:p w14:paraId="3F54B4F8" w14:textId="77777777" w:rsidR="00EB2917" w:rsidRDefault="00EB2917" w:rsidP="00954B00">
      <w:pPr>
        <w:pStyle w:val="ListParagraph"/>
        <w:numPr>
          <w:ilvl w:val="0"/>
          <w:numId w:val="19"/>
        </w:numPr>
        <w:jc w:val="both"/>
      </w:pPr>
      <w:r w:rsidRPr="00136B81">
        <w:t>NUM_CLAIMS</w:t>
      </w:r>
      <w:r>
        <w:t>: Number of claims made recently</w:t>
      </w:r>
    </w:p>
    <w:p w14:paraId="2FAF7379" w14:textId="77777777" w:rsidR="00EB2917" w:rsidRDefault="00EB2917" w:rsidP="00954B00">
      <w:pPr>
        <w:pStyle w:val="ListParagraph"/>
        <w:numPr>
          <w:ilvl w:val="0"/>
          <w:numId w:val="19"/>
        </w:numPr>
        <w:jc w:val="both"/>
      </w:pPr>
      <w:r w:rsidRPr="00136B81">
        <w:t>MEMBER_DURATION</w:t>
      </w:r>
      <w:r>
        <w:t>: Membership duration in number of months</w:t>
      </w:r>
    </w:p>
    <w:p w14:paraId="78EDB994" w14:textId="77777777" w:rsidR="00EB2917" w:rsidRDefault="00EB2917" w:rsidP="00954B00">
      <w:pPr>
        <w:pStyle w:val="ListParagraph"/>
        <w:numPr>
          <w:ilvl w:val="0"/>
          <w:numId w:val="19"/>
        </w:numPr>
        <w:jc w:val="both"/>
      </w:pPr>
      <w:r>
        <w:t>OPTOM_PRESC: Number of optical examinations</w:t>
      </w:r>
    </w:p>
    <w:p w14:paraId="52F54DB0" w14:textId="77777777" w:rsidR="00EB2917" w:rsidRDefault="00EB2917" w:rsidP="00954B00">
      <w:pPr>
        <w:pStyle w:val="ListParagraph"/>
        <w:numPr>
          <w:ilvl w:val="0"/>
          <w:numId w:val="19"/>
        </w:numPr>
        <w:jc w:val="both"/>
      </w:pPr>
      <w:r w:rsidRPr="00136B81">
        <w:t>NUM_MEMBERS</w:t>
      </w:r>
      <w:r>
        <w:t>: Number of members covered</w:t>
      </w:r>
    </w:p>
    <w:p w14:paraId="27B23A92" w14:textId="77777777" w:rsidR="00EB2917" w:rsidRDefault="00EB2917" w:rsidP="00954B00">
      <w:pPr>
        <w:jc w:val="both"/>
      </w:pPr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7B7DC083" w14:textId="0A55A62A" w:rsidR="00EB2917" w:rsidRDefault="00C021C5" w:rsidP="00954B00">
      <w:pPr>
        <w:pStyle w:val="ListParagraph"/>
        <w:numPr>
          <w:ilvl w:val="0"/>
          <w:numId w:val="10"/>
        </w:numPr>
        <w:jc w:val="both"/>
      </w:pPr>
      <w:r>
        <w:t>(5</w:t>
      </w:r>
      <w:r w:rsidR="00EB2917">
        <w:t xml:space="preserve"> points) What percent of investigations are found to be fraud</w:t>
      </w:r>
      <w:r w:rsidR="002B400A">
        <w:t>s</w:t>
      </w:r>
      <w:r w:rsidR="00EB2917">
        <w:t>?  Please give your answer up to 4 decimal places.</w:t>
      </w:r>
    </w:p>
    <w:p w14:paraId="224F5AC0" w14:textId="77777777" w:rsidR="00284EC4" w:rsidRDefault="00284EC4" w:rsidP="00954B00">
      <w:pPr>
        <w:pStyle w:val="ListParagraph"/>
        <w:jc w:val="both"/>
      </w:pPr>
    </w:p>
    <w:p w14:paraId="5CB2B365" w14:textId="61343358" w:rsidR="00EE1521" w:rsidRDefault="00EB2917" w:rsidP="00954B00">
      <w:pPr>
        <w:pStyle w:val="ListParagraph"/>
        <w:numPr>
          <w:ilvl w:val="0"/>
          <w:numId w:val="10"/>
        </w:numPr>
        <w:jc w:val="both"/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</w:t>
      </w:r>
      <w:r w:rsidR="00BA5EC6">
        <w:t xml:space="preserve">orthonormalized columns </w:t>
      </w:r>
      <w:r w:rsidR="00873352">
        <w:t>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4E990DF2" w14:textId="77777777" w:rsidR="007B4F3C" w:rsidRDefault="00EE1521" w:rsidP="00954B00">
      <w:pPr>
        <w:pStyle w:val="ListParagraph"/>
        <w:numPr>
          <w:ilvl w:val="1"/>
          <w:numId w:val="10"/>
        </w:numPr>
        <w:jc w:val="both"/>
      </w:pPr>
      <w:r>
        <w:t xml:space="preserve">(5 points) </w:t>
      </w:r>
      <w:r w:rsidR="00873352">
        <w:t>Ho</w:t>
      </w:r>
      <w:r>
        <w:t>w many dimensions are used?</w:t>
      </w:r>
    </w:p>
    <w:p w14:paraId="60B8D81A" w14:textId="20A73928" w:rsidR="00873352" w:rsidRDefault="00EE1521" w:rsidP="00954B00">
      <w:pPr>
        <w:pStyle w:val="ListParagraph"/>
        <w:numPr>
          <w:ilvl w:val="1"/>
          <w:numId w:val="10"/>
        </w:numPr>
        <w:jc w:val="both"/>
      </w:pPr>
      <w:r>
        <w:t xml:space="preserve">(5 points) </w:t>
      </w:r>
      <w:r w:rsidR="00873352">
        <w:t>Please provide the transformation matrix?</w:t>
      </w:r>
      <w:r w:rsidR="006D228B">
        <w:t xml:space="preserve">  </w:t>
      </w:r>
      <w:r w:rsidR="00BA5EC6">
        <w:t xml:space="preserve">Show evidence </w:t>
      </w:r>
      <w:r w:rsidR="006D228B">
        <w:t xml:space="preserve">that the </w:t>
      </w:r>
      <w:r w:rsidR="00BA5EC6">
        <w:t>orthonormalized columns</w:t>
      </w:r>
      <w:r w:rsidR="006D228B">
        <w:t xml:space="preserve"> are actually orthonormal.</w:t>
      </w:r>
    </w:p>
    <w:p w14:paraId="2E473975" w14:textId="77777777" w:rsidR="00525BD7" w:rsidRDefault="00525BD7" w:rsidP="00954B00">
      <w:pPr>
        <w:pStyle w:val="ListParagraph"/>
        <w:ind w:left="1080"/>
        <w:jc w:val="both"/>
      </w:pPr>
    </w:p>
    <w:p w14:paraId="7D741970" w14:textId="091CFE16" w:rsidR="00EE1521" w:rsidRDefault="00A974B9" w:rsidP="00954B00">
      <w:pPr>
        <w:pStyle w:val="ListParagraph"/>
        <w:numPr>
          <w:ilvl w:val="0"/>
          <w:numId w:val="10"/>
        </w:numPr>
        <w:jc w:val="both"/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BA5EC6">
        <w:t>orthonormalized columns</w:t>
      </w:r>
      <w:r w:rsidR="00873352">
        <w:t xml:space="preserve"> you have chosen in </w:t>
      </w:r>
      <w:r w:rsidR="00BA5EC6">
        <w:t>(b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6A00D904" w14:textId="77777777" w:rsidR="0005689A" w:rsidRDefault="0005689A" w:rsidP="00954B00">
      <w:pPr>
        <w:pStyle w:val="ListParagraph"/>
        <w:jc w:val="both"/>
      </w:pPr>
    </w:p>
    <w:p w14:paraId="69623889" w14:textId="4D28CF0E" w:rsidR="00BA5EC6" w:rsidRDefault="00EE1521" w:rsidP="00954B00">
      <w:pPr>
        <w:pStyle w:val="ListParagraph"/>
        <w:numPr>
          <w:ilvl w:val="1"/>
          <w:numId w:val="10"/>
        </w:numPr>
        <w:jc w:val="both"/>
      </w:pPr>
      <w:r>
        <w:t xml:space="preserve">(5 points) </w:t>
      </w:r>
      <w:r w:rsidR="00BA5EC6">
        <w:t>Find out from the documentation the purpose of the score function.</w:t>
      </w:r>
    </w:p>
    <w:p w14:paraId="2EA427A8" w14:textId="0816FAD6" w:rsidR="00E8092F" w:rsidRDefault="00EE1521" w:rsidP="00954B00">
      <w:pPr>
        <w:pStyle w:val="ListParagraph"/>
        <w:numPr>
          <w:ilvl w:val="1"/>
          <w:numId w:val="10"/>
        </w:numPr>
        <w:jc w:val="both"/>
      </w:pPr>
      <w:r>
        <w:t xml:space="preserve">(5 points) </w:t>
      </w:r>
      <w:r w:rsidR="00BA5EC6">
        <w:t>Run the score function, show and explain the function return value.</w:t>
      </w:r>
    </w:p>
    <w:p w14:paraId="2E6CCBD6" w14:textId="77777777" w:rsidR="00BA5EC6" w:rsidRDefault="00BA5EC6" w:rsidP="00954B00">
      <w:pPr>
        <w:pStyle w:val="ListParagraph"/>
        <w:ind w:left="1440"/>
        <w:jc w:val="both"/>
      </w:pPr>
    </w:p>
    <w:p w14:paraId="6A922342" w14:textId="1D94172B" w:rsidR="00EB2917" w:rsidRDefault="00CE14A8" w:rsidP="00954B00">
      <w:pPr>
        <w:pStyle w:val="ListParagraph"/>
        <w:numPr>
          <w:ilvl w:val="0"/>
          <w:numId w:val="10"/>
        </w:numPr>
        <w:jc w:val="both"/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 xml:space="preserve">Reminder: transform the input observation using the results in </w:t>
      </w:r>
      <w:r w:rsidR="00BA5EC6">
        <w:rPr>
          <w:i/>
        </w:rPr>
        <w:t>(b</w:t>
      </w:r>
      <w:r w:rsidR="0005689A" w:rsidRPr="0005689A">
        <w:rPr>
          <w:i/>
        </w:rPr>
        <w:t>) before finding the neighbors</w:t>
      </w:r>
      <w:r w:rsidR="0005689A">
        <w:t>.</w:t>
      </w:r>
    </w:p>
    <w:p w14:paraId="035F82E8" w14:textId="77777777" w:rsidR="00084402" w:rsidRDefault="00084402" w:rsidP="00954B00">
      <w:pPr>
        <w:pStyle w:val="ListParagraph"/>
        <w:ind w:left="0"/>
        <w:jc w:val="both"/>
      </w:pPr>
    </w:p>
    <w:p w14:paraId="4640607B" w14:textId="4D696520" w:rsidR="00B65C8D" w:rsidRDefault="00C021C5" w:rsidP="00954B00">
      <w:pPr>
        <w:pStyle w:val="ListParagraph"/>
        <w:numPr>
          <w:ilvl w:val="0"/>
          <w:numId w:val="10"/>
        </w:numPr>
        <w:jc w:val="both"/>
      </w:pPr>
      <w:r>
        <w:t>(5</w:t>
      </w:r>
      <w:r w:rsidR="00873352">
        <w:t xml:space="preserve"> points) Follow-up with </w:t>
      </w:r>
      <w:r w:rsidR="00BA5EC6">
        <w:t>(d</w:t>
      </w:r>
      <w:r w:rsidR="00EB2917">
        <w:t xml:space="preserve">), what is the predicted probability of fraud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</w:t>
      </w:r>
      <w:r w:rsidR="00BA5EC6">
        <w:t>(</w:t>
      </w:r>
      <w:r w:rsidR="00CE14A8">
        <w:t xml:space="preserve">a), then </w:t>
      </w:r>
      <w:r w:rsidR="00EB2917">
        <w:t xml:space="preserve">the observation </w:t>
      </w:r>
      <w:r w:rsidR="00CE14A8">
        <w:t xml:space="preserve">will </w:t>
      </w:r>
      <w:r w:rsidR="00EB2917">
        <w:t xml:space="preserve">be classified as </w:t>
      </w:r>
      <w:r w:rsidR="002B400A">
        <w:t xml:space="preserve">a </w:t>
      </w:r>
      <w:r w:rsidR="00EB2917">
        <w:t>fraud</w:t>
      </w:r>
      <w:r w:rsidR="00CE14A8">
        <w:t>.  Otherwise, no</w:t>
      </w:r>
      <w:r w:rsidR="00B01C4C">
        <w:t xml:space="preserve">t </w:t>
      </w:r>
      <w:r w:rsidR="002B400A">
        <w:t xml:space="preserve">a </w:t>
      </w:r>
      <w:r w:rsidR="00CE14A8">
        <w:t xml:space="preserve">fraud.  </w:t>
      </w:r>
      <w:r w:rsidR="003940C1">
        <w:t xml:space="preserve">Based on this criterion, </w:t>
      </w:r>
      <w:r w:rsidR="00EB2917">
        <w:t>will th</w:t>
      </w:r>
      <w:r w:rsidR="00BA5EC6">
        <w:t xml:space="preserve">e observation in (d) </w:t>
      </w:r>
      <w:r w:rsidR="00CE14A8">
        <w:t>be misclassified</w:t>
      </w:r>
      <w:r w:rsidR="006B7BF4">
        <w:t>?</w:t>
      </w:r>
    </w:p>
    <w:p w14:paraId="7527C801" w14:textId="77777777" w:rsidR="00B06386" w:rsidRDefault="00B06386" w:rsidP="00954B00">
      <w:pPr>
        <w:jc w:val="both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1D3C674" w14:textId="3865DD72" w:rsidR="00B65C8D" w:rsidRDefault="00B65C8D" w:rsidP="00954B00">
      <w:pPr>
        <w:pStyle w:val="Heading1"/>
        <w:jc w:val="both"/>
      </w:pPr>
      <w:r>
        <w:lastRenderedPageBreak/>
        <w:t>Question 4 (</w:t>
      </w:r>
      <w:r w:rsidR="00B06386">
        <w:t>25</w:t>
      </w:r>
      <w:r>
        <w:t xml:space="preserve"> points)</w:t>
      </w:r>
    </w:p>
    <w:p w14:paraId="36ED2273" w14:textId="442BA33A" w:rsidR="00E55AB6" w:rsidRDefault="00E55AB6" w:rsidP="00954B00">
      <w:pPr>
        <w:jc w:val="both"/>
      </w:pPr>
      <w:r>
        <w:t xml:space="preserve">I found the following flights from Chicago O’Hare Airport (ORD) to Shanghai Pudong Airport (PVG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2"/>
        <w:gridCol w:w="1542"/>
        <w:gridCol w:w="1594"/>
        <w:gridCol w:w="1244"/>
        <w:gridCol w:w="1242"/>
        <w:gridCol w:w="1242"/>
        <w:gridCol w:w="1244"/>
      </w:tblGrid>
      <w:tr w:rsidR="00F26B85" w:rsidRPr="00E55AB6" w14:paraId="6DBBDC45" w14:textId="77777777" w:rsidTr="00F26B85">
        <w:trPr>
          <w:trHeight w:val="288"/>
        </w:trPr>
        <w:tc>
          <w:tcPr>
            <w:tcW w:w="714" w:type="pct"/>
          </w:tcPr>
          <w:p w14:paraId="01C3E7DE" w14:textId="22A78F92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Flight</w:t>
            </w:r>
          </w:p>
        </w:tc>
        <w:tc>
          <w:tcPr>
            <w:tcW w:w="714" w:type="pct"/>
            <w:noWrap/>
            <w:vAlign w:val="center"/>
          </w:tcPr>
          <w:p w14:paraId="3E7B8CF9" w14:textId="0DFEC478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1</w:t>
            </w:r>
          </w:p>
        </w:tc>
        <w:tc>
          <w:tcPr>
            <w:tcW w:w="714" w:type="pct"/>
            <w:noWrap/>
            <w:vAlign w:val="center"/>
          </w:tcPr>
          <w:p w14:paraId="24DC065F" w14:textId="4A3DE0D2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2</w:t>
            </w:r>
          </w:p>
        </w:tc>
        <w:tc>
          <w:tcPr>
            <w:tcW w:w="715" w:type="pct"/>
            <w:noWrap/>
            <w:vAlign w:val="center"/>
          </w:tcPr>
          <w:p w14:paraId="27ED4327" w14:textId="7B98EBA4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1</w:t>
            </w:r>
          </w:p>
        </w:tc>
        <w:tc>
          <w:tcPr>
            <w:tcW w:w="714" w:type="pct"/>
            <w:noWrap/>
            <w:vAlign w:val="center"/>
          </w:tcPr>
          <w:p w14:paraId="5436046F" w14:textId="23F0D10D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2</w:t>
            </w:r>
          </w:p>
        </w:tc>
        <w:tc>
          <w:tcPr>
            <w:tcW w:w="714" w:type="pct"/>
            <w:noWrap/>
            <w:vAlign w:val="center"/>
          </w:tcPr>
          <w:p w14:paraId="37550B4A" w14:textId="037B074B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3</w:t>
            </w:r>
          </w:p>
        </w:tc>
        <w:tc>
          <w:tcPr>
            <w:tcW w:w="715" w:type="pct"/>
            <w:noWrap/>
            <w:vAlign w:val="center"/>
          </w:tcPr>
          <w:p w14:paraId="549EDE1D" w14:textId="3616D828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4</w:t>
            </w:r>
          </w:p>
        </w:tc>
      </w:tr>
      <w:tr w:rsidR="00F26B85" w:rsidRPr="00E55AB6" w14:paraId="2662F624" w14:textId="77777777" w:rsidTr="00F26B85">
        <w:trPr>
          <w:trHeight w:val="288"/>
        </w:trPr>
        <w:tc>
          <w:tcPr>
            <w:tcW w:w="714" w:type="pct"/>
          </w:tcPr>
          <w:p w14:paraId="2D4E9903" w14:textId="4BB9D05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714" w:type="pct"/>
            <w:noWrap/>
            <w:vAlign w:val="center"/>
            <w:hideMark/>
          </w:tcPr>
          <w:p w14:paraId="20AEB342" w14:textId="53A2F2EF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691FB60D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715" w:type="pct"/>
            <w:noWrap/>
            <w:vAlign w:val="center"/>
            <w:hideMark/>
          </w:tcPr>
          <w:p w14:paraId="00981114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64D3E582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3018A3BD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715" w:type="pct"/>
            <w:noWrap/>
            <w:vAlign w:val="center"/>
            <w:hideMark/>
          </w:tcPr>
          <w:p w14:paraId="3C4E6419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9B2864E" w14:textId="77777777" w:rsidTr="00F26B85">
        <w:trPr>
          <w:trHeight w:val="288"/>
        </w:trPr>
        <w:tc>
          <w:tcPr>
            <w:tcW w:w="714" w:type="pct"/>
          </w:tcPr>
          <w:p w14:paraId="28853E4F" w14:textId="1C6156DB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714" w:type="pct"/>
            <w:noWrap/>
            <w:vAlign w:val="center"/>
            <w:hideMark/>
          </w:tcPr>
          <w:p w14:paraId="3D897B80" w14:textId="3B50DEEF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5E53AEB9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715" w:type="pct"/>
            <w:noWrap/>
            <w:vAlign w:val="center"/>
            <w:hideMark/>
          </w:tcPr>
          <w:p w14:paraId="4B62C526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273229C2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FO</w:t>
            </w:r>
          </w:p>
        </w:tc>
        <w:tc>
          <w:tcPr>
            <w:tcW w:w="714" w:type="pct"/>
            <w:noWrap/>
            <w:vAlign w:val="center"/>
            <w:hideMark/>
          </w:tcPr>
          <w:p w14:paraId="4A78C0FB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715" w:type="pct"/>
            <w:noWrap/>
            <w:vAlign w:val="center"/>
            <w:hideMark/>
          </w:tcPr>
          <w:p w14:paraId="15903E4B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27381AA" w14:textId="77777777" w:rsidTr="00F26B85">
        <w:trPr>
          <w:trHeight w:val="288"/>
        </w:trPr>
        <w:tc>
          <w:tcPr>
            <w:tcW w:w="714" w:type="pct"/>
          </w:tcPr>
          <w:p w14:paraId="0A810D24" w14:textId="0FB80E79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714" w:type="pct"/>
            <w:noWrap/>
            <w:vAlign w:val="center"/>
            <w:hideMark/>
          </w:tcPr>
          <w:p w14:paraId="30D74DFB" w14:textId="1AB41B1E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4ED76263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hina Southern</w:t>
            </w:r>
          </w:p>
        </w:tc>
        <w:tc>
          <w:tcPr>
            <w:tcW w:w="715" w:type="pct"/>
            <w:noWrap/>
            <w:vAlign w:val="center"/>
            <w:hideMark/>
          </w:tcPr>
          <w:p w14:paraId="37E63F64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71AA77D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749816D0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N</w:t>
            </w:r>
          </w:p>
        </w:tc>
        <w:tc>
          <w:tcPr>
            <w:tcW w:w="715" w:type="pct"/>
            <w:noWrap/>
            <w:vAlign w:val="center"/>
            <w:hideMark/>
          </w:tcPr>
          <w:p w14:paraId="09B01071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0A9EADF3" w14:textId="77777777" w:rsidTr="00F26B85">
        <w:trPr>
          <w:trHeight w:val="288"/>
        </w:trPr>
        <w:tc>
          <w:tcPr>
            <w:tcW w:w="714" w:type="pct"/>
          </w:tcPr>
          <w:p w14:paraId="5AF17215" w14:textId="3620C37A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714" w:type="pct"/>
            <w:noWrap/>
            <w:vAlign w:val="center"/>
            <w:hideMark/>
          </w:tcPr>
          <w:p w14:paraId="64421C97" w14:textId="13E1DD3F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574FB1C8" w14:textId="3AFAD7B8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27643933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AF31073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69CAEB15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8A986A2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A7D9187" w14:textId="77777777" w:rsidTr="00F26B85">
        <w:trPr>
          <w:trHeight w:val="288"/>
        </w:trPr>
        <w:tc>
          <w:tcPr>
            <w:tcW w:w="714" w:type="pct"/>
          </w:tcPr>
          <w:p w14:paraId="07D82302" w14:textId="41AE251A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714" w:type="pct"/>
            <w:noWrap/>
            <w:vAlign w:val="center"/>
            <w:hideMark/>
          </w:tcPr>
          <w:p w14:paraId="0484067E" w14:textId="7BB2724E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British Airways</w:t>
            </w:r>
          </w:p>
        </w:tc>
        <w:tc>
          <w:tcPr>
            <w:tcW w:w="714" w:type="pct"/>
            <w:noWrap/>
            <w:vAlign w:val="center"/>
            <w:hideMark/>
          </w:tcPr>
          <w:p w14:paraId="57F9C0A0" w14:textId="5F58AF98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235FA473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27349FF4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28E914C1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10CE0409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52DFCD9" w14:textId="77777777" w:rsidTr="00F26B85">
        <w:trPr>
          <w:trHeight w:val="288"/>
        </w:trPr>
        <w:tc>
          <w:tcPr>
            <w:tcW w:w="714" w:type="pct"/>
          </w:tcPr>
          <w:p w14:paraId="362402DF" w14:textId="50D22199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714" w:type="pct"/>
            <w:noWrap/>
            <w:vAlign w:val="center"/>
            <w:hideMark/>
          </w:tcPr>
          <w:p w14:paraId="4E44D417" w14:textId="09C3C332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lta</w:t>
            </w:r>
          </w:p>
        </w:tc>
        <w:tc>
          <w:tcPr>
            <w:tcW w:w="714" w:type="pct"/>
            <w:noWrap/>
            <w:vAlign w:val="center"/>
            <w:hideMark/>
          </w:tcPr>
          <w:p w14:paraId="41894D59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4B6924C0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BB3B64A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EA</w:t>
            </w:r>
          </w:p>
        </w:tc>
        <w:tc>
          <w:tcPr>
            <w:tcW w:w="714" w:type="pct"/>
            <w:noWrap/>
            <w:vAlign w:val="center"/>
            <w:hideMark/>
          </w:tcPr>
          <w:p w14:paraId="5864F4DF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CN</w:t>
            </w:r>
          </w:p>
        </w:tc>
        <w:tc>
          <w:tcPr>
            <w:tcW w:w="715" w:type="pct"/>
            <w:noWrap/>
            <w:vAlign w:val="center"/>
            <w:hideMark/>
          </w:tcPr>
          <w:p w14:paraId="3412ED7F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2B0CCFD" w14:textId="77777777" w:rsidTr="00F26B85">
        <w:trPr>
          <w:trHeight w:val="288"/>
        </w:trPr>
        <w:tc>
          <w:tcPr>
            <w:tcW w:w="714" w:type="pct"/>
          </w:tcPr>
          <w:p w14:paraId="6DAE900E" w14:textId="285FCB8A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714" w:type="pct"/>
            <w:noWrap/>
            <w:vAlign w:val="center"/>
            <w:hideMark/>
          </w:tcPr>
          <w:p w14:paraId="6049F742" w14:textId="1E8EF736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109F846F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ustrian</w:t>
            </w:r>
          </w:p>
        </w:tc>
        <w:tc>
          <w:tcPr>
            <w:tcW w:w="715" w:type="pct"/>
            <w:noWrap/>
            <w:vAlign w:val="center"/>
            <w:hideMark/>
          </w:tcPr>
          <w:p w14:paraId="52A8478D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CCDD307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1F256F1D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E</w:t>
            </w:r>
          </w:p>
        </w:tc>
        <w:tc>
          <w:tcPr>
            <w:tcW w:w="715" w:type="pct"/>
            <w:noWrap/>
            <w:vAlign w:val="center"/>
            <w:hideMark/>
          </w:tcPr>
          <w:p w14:paraId="7A246E85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EDF718C" w14:textId="77777777" w:rsidTr="00F26B85">
        <w:trPr>
          <w:trHeight w:val="288"/>
        </w:trPr>
        <w:tc>
          <w:tcPr>
            <w:tcW w:w="714" w:type="pct"/>
          </w:tcPr>
          <w:p w14:paraId="1B589141" w14:textId="7E10489E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714" w:type="pct"/>
            <w:noWrap/>
            <w:vAlign w:val="center"/>
            <w:hideMark/>
          </w:tcPr>
          <w:p w14:paraId="33B4FCAC" w14:textId="5CD96730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14E2881" w14:textId="27FA324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6E74A46B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0BD4889F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7389F707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0ED6BB63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053887D" w14:textId="77777777" w:rsidTr="00F26B85">
        <w:trPr>
          <w:trHeight w:val="288"/>
        </w:trPr>
        <w:tc>
          <w:tcPr>
            <w:tcW w:w="714" w:type="pct"/>
          </w:tcPr>
          <w:p w14:paraId="5299BE42" w14:textId="51BECD48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714" w:type="pct"/>
            <w:noWrap/>
            <w:vAlign w:val="center"/>
            <w:hideMark/>
          </w:tcPr>
          <w:p w14:paraId="3D13E49F" w14:textId="2FC924E9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3F367CA8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8590B28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7B0DB400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CA</w:t>
            </w:r>
          </w:p>
        </w:tc>
        <w:tc>
          <w:tcPr>
            <w:tcW w:w="714" w:type="pct"/>
            <w:noWrap/>
            <w:vAlign w:val="center"/>
            <w:hideMark/>
          </w:tcPr>
          <w:p w14:paraId="57BF6639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64C18D38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49BC17A" w14:textId="77777777" w:rsidTr="00F26B85">
        <w:trPr>
          <w:trHeight w:val="288"/>
        </w:trPr>
        <w:tc>
          <w:tcPr>
            <w:tcW w:w="714" w:type="pct"/>
          </w:tcPr>
          <w:p w14:paraId="71B24C80" w14:textId="1FD634FA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</w:t>
            </w:r>
          </w:p>
        </w:tc>
        <w:tc>
          <w:tcPr>
            <w:tcW w:w="714" w:type="pct"/>
            <w:noWrap/>
            <w:vAlign w:val="center"/>
            <w:hideMark/>
          </w:tcPr>
          <w:p w14:paraId="4FA819DF" w14:textId="6F24CBFB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7EF56097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687863B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38354533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N</w:t>
            </w:r>
          </w:p>
        </w:tc>
        <w:tc>
          <w:tcPr>
            <w:tcW w:w="714" w:type="pct"/>
            <w:noWrap/>
            <w:vAlign w:val="center"/>
            <w:hideMark/>
          </w:tcPr>
          <w:p w14:paraId="6EAC7F1B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5" w:type="pct"/>
            <w:noWrap/>
            <w:vAlign w:val="center"/>
            <w:hideMark/>
          </w:tcPr>
          <w:p w14:paraId="6A9516E2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32814B8C" w14:textId="77777777" w:rsidTr="00F26B85">
        <w:trPr>
          <w:trHeight w:val="288"/>
        </w:trPr>
        <w:tc>
          <w:tcPr>
            <w:tcW w:w="714" w:type="pct"/>
          </w:tcPr>
          <w:p w14:paraId="53A45CBA" w14:textId="77BB0AEC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714" w:type="pct"/>
            <w:noWrap/>
            <w:vAlign w:val="center"/>
            <w:hideMark/>
          </w:tcPr>
          <w:p w14:paraId="165A5C4F" w14:textId="602DAF21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23940743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00E7508A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5095E47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4" w:type="pct"/>
            <w:noWrap/>
            <w:vAlign w:val="center"/>
            <w:hideMark/>
          </w:tcPr>
          <w:p w14:paraId="1372A0B7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F8C4008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ABF9B4E" w14:textId="77777777" w:rsidTr="00F26B85">
        <w:trPr>
          <w:trHeight w:val="288"/>
        </w:trPr>
        <w:tc>
          <w:tcPr>
            <w:tcW w:w="714" w:type="pct"/>
          </w:tcPr>
          <w:p w14:paraId="305DF064" w14:textId="5D9EF119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714" w:type="pct"/>
            <w:noWrap/>
            <w:vAlign w:val="center"/>
            <w:hideMark/>
          </w:tcPr>
          <w:p w14:paraId="253C0F21" w14:textId="6386404F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0C1D3397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5750F016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571759BA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AD</w:t>
            </w:r>
          </w:p>
        </w:tc>
        <w:tc>
          <w:tcPr>
            <w:tcW w:w="714" w:type="pct"/>
            <w:noWrap/>
            <w:vAlign w:val="center"/>
            <w:hideMark/>
          </w:tcPr>
          <w:p w14:paraId="35DA1754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0ABDB46E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B97A276" w14:textId="77777777" w:rsidTr="00F26B85">
        <w:trPr>
          <w:trHeight w:val="288"/>
        </w:trPr>
        <w:tc>
          <w:tcPr>
            <w:tcW w:w="714" w:type="pct"/>
          </w:tcPr>
          <w:p w14:paraId="76957771" w14:textId="3594458B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714" w:type="pct"/>
            <w:noWrap/>
            <w:vAlign w:val="center"/>
            <w:hideMark/>
          </w:tcPr>
          <w:p w14:paraId="13B5D3C8" w14:textId="1EDBF011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18A6E55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6B78213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790612E0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S</w:t>
            </w:r>
          </w:p>
        </w:tc>
        <w:tc>
          <w:tcPr>
            <w:tcW w:w="714" w:type="pct"/>
            <w:noWrap/>
            <w:vAlign w:val="center"/>
            <w:hideMark/>
          </w:tcPr>
          <w:p w14:paraId="790F24DE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5" w:type="pct"/>
            <w:noWrap/>
            <w:vAlign w:val="center"/>
            <w:hideMark/>
          </w:tcPr>
          <w:p w14:paraId="55063E7A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6313951" w14:textId="77777777" w:rsidTr="00F26B85">
        <w:trPr>
          <w:trHeight w:val="288"/>
        </w:trPr>
        <w:tc>
          <w:tcPr>
            <w:tcW w:w="714" w:type="pct"/>
          </w:tcPr>
          <w:p w14:paraId="21CB86C7" w14:textId="143CA9D5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714" w:type="pct"/>
            <w:noWrap/>
            <w:vAlign w:val="center"/>
            <w:hideMark/>
          </w:tcPr>
          <w:p w14:paraId="33408865" w14:textId="5F141DE3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DBD6A86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6AC7CBB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5239FAE8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155B828E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2AC471E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636B8EC" w14:textId="77777777" w:rsidTr="00F26B85">
        <w:trPr>
          <w:trHeight w:val="288"/>
        </w:trPr>
        <w:tc>
          <w:tcPr>
            <w:tcW w:w="714" w:type="pct"/>
          </w:tcPr>
          <w:p w14:paraId="0E84F933" w14:textId="764C1D0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</w:t>
            </w:r>
          </w:p>
        </w:tc>
        <w:tc>
          <w:tcPr>
            <w:tcW w:w="714" w:type="pct"/>
            <w:noWrap/>
            <w:vAlign w:val="center"/>
            <w:hideMark/>
          </w:tcPr>
          <w:p w14:paraId="3970B629" w14:textId="17FE36B2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340925A7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5DF63A94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A322179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GA</w:t>
            </w:r>
          </w:p>
        </w:tc>
        <w:tc>
          <w:tcPr>
            <w:tcW w:w="714" w:type="pct"/>
            <w:noWrap/>
            <w:vAlign w:val="center"/>
            <w:hideMark/>
          </w:tcPr>
          <w:p w14:paraId="003AF368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70988517" w14:textId="77777777" w:rsidR="00F26B85" w:rsidRPr="00E55AB6" w:rsidRDefault="00F26B85" w:rsidP="00954B00">
            <w:pPr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</w:tbl>
    <w:p w14:paraId="00E5BBEB" w14:textId="0BADAA3F" w:rsidR="00B3369E" w:rsidRDefault="00B3369E" w:rsidP="00954B00">
      <w:pPr>
        <w:jc w:val="both"/>
      </w:pPr>
      <w:r>
        <w:t xml:space="preserve">To answer the following questions, please replace empty string values in </w:t>
      </w:r>
      <w:r w:rsidRPr="00B3369E">
        <w:rPr>
          <w:b/>
          <w:bCs/>
        </w:rPr>
        <w:t>Airport 3</w:t>
      </w:r>
      <w:r>
        <w:t xml:space="preserve"> </w:t>
      </w:r>
      <w:r w:rsidR="00B01C4C">
        <w:t>with</w:t>
      </w:r>
      <w:r>
        <w:t xml:space="preserve"> three underscore characters (i.e., ‘___’).</w:t>
      </w:r>
    </w:p>
    <w:p w14:paraId="19EDB5A8" w14:textId="3D668B69" w:rsidR="002F20F7" w:rsidRDefault="002F20F7" w:rsidP="00954B00">
      <w:pPr>
        <w:pStyle w:val="ListParagraph"/>
        <w:numPr>
          <w:ilvl w:val="0"/>
          <w:numId w:val="21"/>
        </w:numPr>
        <w:jc w:val="both"/>
      </w:pPr>
      <w:r>
        <w:t>(5 p</w:t>
      </w:r>
      <w:r w:rsidR="00B3369E">
        <w:t xml:space="preserve">oints) Generate a scatterplot of </w:t>
      </w:r>
      <w:r w:rsidR="00B3369E" w:rsidRPr="00B3369E">
        <w:rPr>
          <w:b/>
          <w:bCs/>
        </w:rPr>
        <w:t>Airport 3</w:t>
      </w:r>
      <w:r w:rsidR="00B3369E">
        <w:t xml:space="preserve"> (y-axis) versus </w:t>
      </w:r>
      <w:r w:rsidR="00B3369E" w:rsidRPr="00B3369E">
        <w:rPr>
          <w:b/>
          <w:bCs/>
        </w:rPr>
        <w:t>Airport 2</w:t>
      </w:r>
      <w:r w:rsidR="00B3369E">
        <w:t xml:space="preserve"> (x-axis)</w:t>
      </w:r>
      <w:r>
        <w:t>.</w:t>
      </w:r>
      <w:r w:rsidR="00B3369E">
        <w:t xml:space="preserve">  Please properly label the axes to receive full credits. </w:t>
      </w:r>
    </w:p>
    <w:p w14:paraId="49738597" w14:textId="77777777" w:rsidR="00B3369E" w:rsidRDefault="00B3369E" w:rsidP="00954B00">
      <w:pPr>
        <w:pStyle w:val="ListParagraph"/>
        <w:jc w:val="both"/>
      </w:pPr>
    </w:p>
    <w:p w14:paraId="2E9A0F02" w14:textId="21FF06D3" w:rsidR="00B3369E" w:rsidRDefault="00B3369E" w:rsidP="00954B00">
      <w:pPr>
        <w:pStyle w:val="ListParagraph"/>
        <w:numPr>
          <w:ilvl w:val="0"/>
          <w:numId w:val="21"/>
        </w:numPr>
        <w:jc w:val="both"/>
      </w:pPr>
      <w:r>
        <w:t xml:space="preserve">(5 points) Generate a frequency table of the airport codes in </w:t>
      </w:r>
      <w:r w:rsidRPr="00B3369E">
        <w:rPr>
          <w:b/>
          <w:bCs/>
        </w:rPr>
        <w:t>Airport 2</w:t>
      </w:r>
      <w:r>
        <w:t xml:space="preserve"> and </w:t>
      </w:r>
      <w:r w:rsidRPr="00B3369E">
        <w:rPr>
          <w:b/>
          <w:bCs/>
        </w:rPr>
        <w:t>Airport 3</w:t>
      </w:r>
      <w:r>
        <w:t xml:space="preserve"> combined. </w:t>
      </w:r>
    </w:p>
    <w:p w14:paraId="673E9A17" w14:textId="77777777" w:rsidR="00B3369E" w:rsidRDefault="00B3369E" w:rsidP="00954B00">
      <w:pPr>
        <w:pStyle w:val="ListParagraph"/>
        <w:jc w:val="both"/>
      </w:pPr>
    </w:p>
    <w:p w14:paraId="5FDA33AA" w14:textId="75DB2D85" w:rsidR="00B3369E" w:rsidRDefault="00360001" w:rsidP="00954B00">
      <w:pPr>
        <w:pStyle w:val="ListParagraph"/>
        <w:numPr>
          <w:ilvl w:val="0"/>
          <w:numId w:val="21"/>
        </w:numPr>
        <w:jc w:val="both"/>
      </w:pPr>
      <w:r>
        <w:t xml:space="preserve">(10 points) </w:t>
      </w:r>
      <w:r w:rsidR="00B3369E">
        <w:t>Suppose a new airline creates a new flight from ORD to PVG that first stops at LAX and then ICN.  I want to know which flight(s) most resembles this new flight.  Use the Cosine Distance to measure the differences between this flight and the existing flights.</w:t>
      </w:r>
    </w:p>
    <w:p w14:paraId="50FCFCD7" w14:textId="77777777" w:rsidR="00B3369E" w:rsidRDefault="00B3369E" w:rsidP="00954B00">
      <w:pPr>
        <w:pStyle w:val="ListParagraph"/>
        <w:jc w:val="both"/>
      </w:pPr>
    </w:p>
    <w:p w14:paraId="70F5AB6E" w14:textId="5143DB82" w:rsidR="00360001" w:rsidRDefault="00360001" w:rsidP="00954B00">
      <w:pPr>
        <w:pStyle w:val="ListParagraph"/>
        <w:numPr>
          <w:ilvl w:val="1"/>
          <w:numId w:val="21"/>
        </w:numPr>
        <w:jc w:val="both"/>
      </w:pPr>
      <w:r>
        <w:t>C</w:t>
      </w:r>
      <w:r w:rsidR="00B3369E">
        <w:t xml:space="preserve">reate a vector of </w:t>
      </w:r>
      <w:r w:rsidR="00EF188A">
        <w:t>word counts</w:t>
      </w:r>
      <w:r w:rsidR="00B3369E">
        <w:t xml:space="preserve"> for each flight.  This vector has as many elements as the number of unique values found in (b).</w:t>
      </w:r>
    </w:p>
    <w:p w14:paraId="44301E81" w14:textId="77777777" w:rsidR="00360001" w:rsidRDefault="00360001" w:rsidP="00954B00">
      <w:pPr>
        <w:pStyle w:val="ListParagraph"/>
        <w:numPr>
          <w:ilvl w:val="1"/>
          <w:numId w:val="21"/>
        </w:numPr>
        <w:jc w:val="both"/>
      </w:pPr>
      <w:r>
        <w:t>I</w:t>
      </w:r>
      <w:r w:rsidR="00B3369E">
        <w:t>nitialize all elements in the vector to zeros.</w:t>
      </w:r>
    </w:p>
    <w:p w14:paraId="4AFF5953" w14:textId="2AEFCF92" w:rsidR="00360001" w:rsidRDefault="00EF188A" w:rsidP="00954B00">
      <w:pPr>
        <w:pStyle w:val="ListParagraph"/>
        <w:numPr>
          <w:ilvl w:val="1"/>
          <w:numId w:val="21"/>
        </w:numPr>
        <w:jc w:val="both"/>
      </w:pPr>
      <w:r>
        <w:t xml:space="preserve">Count the number of times the airport codes appeared in </w:t>
      </w:r>
      <w:r w:rsidR="00B3369E" w:rsidRPr="00B3369E">
        <w:rPr>
          <w:b/>
          <w:bCs/>
        </w:rPr>
        <w:t>Airport 2</w:t>
      </w:r>
      <w:r w:rsidR="00B3369E">
        <w:t xml:space="preserve"> and </w:t>
      </w:r>
      <w:r w:rsidR="00B3369E" w:rsidRPr="00B3369E">
        <w:rPr>
          <w:b/>
          <w:bCs/>
        </w:rPr>
        <w:t>Airport 3</w:t>
      </w:r>
      <w:r w:rsidR="00B3369E">
        <w:t>.</w:t>
      </w:r>
    </w:p>
    <w:p w14:paraId="43AAE5C3" w14:textId="7853DC02" w:rsidR="00B3369E" w:rsidRDefault="00360001" w:rsidP="00954B00">
      <w:pPr>
        <w:pStyle w:val="ListParagraph"/>
        <w:numPr>
          <w:ilvl w:val="1"/>
          <w:numId w:val="21"/>
        </w:numPr>
        <w:jc w:val="both"/>
      </w:pPr>
      <w:r>
        <w:t>Calculate the Cosine Distance between the new flight and the Flights A to O.</w:t>
      </w:r>
    </w:p>
    <w:p w14:paraId="0E138737" w14:textId="77777777" w:rsidR="00B3369E" w:rsidRDefault="00B3369E" w:rsidP="00954B00">
      <w:pPr>
        <w:pStyle w:val="ListParagraph"/>
        <w:jc w:val="both"/>
      </w:pPr>
    </w:p>
    <w:p w14:paraId="5F0CEE01" w14:textId="484F6B41" w:rsidR="00B3369E" w:rsidRDefault="00360001" w:rsidP="00954B00">
      <w:pPr>
        <w:pStyle w:val="ListParagraph"/>
        <w:jc w:val="both"/>
      </w:pPr>
      <w:r>
        <w:t>You will list the Cosine Distances in a table.</w:t>
      </w:r>
    </w:p>
    <w:p w14:paraId="29D2855D" w14:textId="77777777" w:rsidR="00360001" w:rsidRDefault="00360001" w:rsidP="00954B00">
      <w:pPr>
        <w:pStyle w:val="ListParagraph"/>
        <w:jc w:val="both"/>
      </w:pPr>
    </w:p>
    <w:p w14:paraId="42DD8BF7" w14:textId="19995B59" w:rsidR="00360001" w:rsidRDefault="00360001" w:rsidP="00954B00">
      <w:pPr>
        <w:pStyle w:val="ListParagraph"/>
        <w:numPr>
          <w:ilvl w:val="0"/>
          <w:numId w:val="21"/>
        </w:numPr>
        <w:jc w:val="both"/>
      </w:pPr>
      <w:r>
        <w:t xml:space="preserve">(5 points) Which flight(s) have the shortest Cosine Distance from the new flight? </w:t>
      </w:r>
    </w:p>
    <w:p w14:paraId="6A6E2AC3" w14:textId="77777777" w:rsidR="00B3369E" w:rsidRDefault="00B3369E" w:rsidP="00954B00">
      <w:pPr>
        <w:pStyle w:val="ListParagraph"/>
        <w:jc w:val="both"/>
      </w:pPr>
    </w:p>
    <w:sectPr w:rsidR="00B3369E" w:rsidSect="00416A63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3763C5" w14:textId="77777777" w:rsidR="00297FF9" w:rsidRDefault="00297FF9" w:rsidP="00FD10A7">
      <w:pPr>
        <w:spacing w:after="0" w:line="240" w:lineRule="auto"/>
      </w:pPr>
      <w:r>
        <w:separator/>
      </w:r>
    </w:p>
  </w:endnote>
  <w:endnote w:type="continuationSeparator" w:id="0">
    <w:p w14:paraId="39A80E10" w14:textId="77777777" w:rsidR="00297FF9" w:rsidRDefault="00297FF9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6D413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302289EF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6F370" w14:textId="77777777"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F5E40F" w14:textId="77777777"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CF4991" w14:textId="77777777" w:rsidR="00297FF9" w:rsidRDefault="00297FF9" w:rsidP="00FD10A7">
      <w:pPr>
        <w:spacing w:after="0" w:line="240" w:lineRule="auto"/>
      </w:pPr>
      <w:r>
        <w:separator/>
      </w:r>
    </w:p>
  </w:footnote>
  <w:footnote w:type="continuationSeparator" w:id="0">
    <w:p w14:paraId="543FD1CD" w14:textId="77777777" w:rsidR="00297FF9" w:rsidRDefault="00297FF9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F53D7" w14:textId="7A3483E9" w:rsidR="001C4809" w:rsidRDefault="004E7AAC" w:rsidP="001C4809">
    <w:pPr>
      <w:pStyle w:val="Header"/>
      <w:jc w:val="right"/>
    </w:pPr>
    <w:r>
      <w:t>CS 484</w:t>
    </w:r>
    <w:r w:rsidR="001C4809">
      <w:t xml:space="preserve">: </w:t>
    </w:r>
    <w:r>
      <w:t>Spring</w:t>
    </w:r>
    <w:r w:rsidR="005550C8">
      <w:t xml:space="preserve"> 2021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E5901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1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4"/>
  </w:num>
  <w:num w:numId="4">
    <w:abstractNumId w:val="11"/>
  </w:num>
  <w:num w:numId="5">
    <w:abstractNumId w:val="16"/>
  </w:num>
  <w:num w:numId="6">
    <w:abstractNumId w:val="2"/>
  </w:num>
  <w:num w:numId="7">
    <w:abstractNumId w:val="1"/>
  </w:num>
  <w:num w:numId="8">
    <w:abstractNumId w:val="6"/>
  </w:num>
  <w:num w:numId="9">
    <w:abstractNumId w:val="17"/>
  </w:num>
  <w:num w:numId="10">
    <w:abstractNumId w:val="18"/>
  </w:num>
  <w:num w:numId="11">
    <w:abstractNumId w:val="12"/>
  </w:num>
  <w:num w:numId="12">
    <w:abstractNumId w:val="19"/>
  </w:num>
  <w:num w:numId="13">
    <w:abstractNumId w:val="7"/>
  </w:num>
  <w:num w:numId="14">
    <w:abstractNumId w:val="3"/>
  </w:num>
  <w:num w:numId="15">
    <w:abstractNumId w:val="0"/>
  </w:num>
  <w:num w:numId="16">
    <w:abstractNumId w:val="8"/>
  </w:num>
  <w:num w:numId="17">
    <w:abstractNumId w:val="10"/>
  </w:num>
  <w:num w:numId="18">
    <w:abstractNumId w:val="13"/>
  </w:num>
  <w:num w:numId="19">
    <w:abstractNumId w:val="9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7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31E1"/>
    <w:rsid w:val="0007471E"/>
    <w:rsid w:val="000752BA"/>
    <w:rsid w:val="00084402"/>
    <w:rsid w:val="00085B1F"/>
    <w:rsid w:val="000B34D6"/>
    <w:rsid w:val="000B3BB8"/>
    <w:rsid w:val="000C46CA"/>
    <w:rsid w:val="000C557B"/>
    <w:rsid w:val="000C6553"/>
    <w:rsid w:val="000D1163"/>
    <w:rsid w:val="000D6D80"/>
    <w:rsid w:val="000D7F1D"/>
    <w:rsid w:val="000E0458"/>
    <w:rsid w:val="000E20E0"/>
    <w:rsid w:val="000F0919"/>
    <w:rsid w:val="00103431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1D5E17"/>
    <w:rsid w:val="002012C8"/>
    <w:rsid w:val="00223469"/>
    <w:rsid w:val="00234C59"/>
    <w:rsid w:val="00235150"/>
    <w:rsid w:val="00284EC4"/>
    <w:rsid w:val="00297FF9"/>
    <w:rsid w:val="002B400A"/>
    <w:rsid w:val="002D3771"/>
    <w:rsid w:val="002F20F7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0001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10C3D"/>
    <w:rsid w:val="00415505"/>
    <w:rsid w:val="00416A6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305"/>
    <w:rsid w:val="004D2402"/>
    <w:rsid w:val="004E0213"/>
    <w:rsid w:val="004E3171"/>
    <w:rsid w:val="004E7AAC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550C8"/>
    <w:rsid w:val="0057089D"/>
    <w:rsid w:val="00577C4D"/>
    <w:rsid w:val="005864C5"/>
    <w:rsid w:val="00586785"/>
    <w:rsid w:val="00591797"/>
    <w:rsid w:val="005B2FCF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2ED"/>
    <w:rsid w:val="007113A3"/>
    <w:rsid w:val="00714A3E"/>
    <w:rsid w:val="00726F09"/>
    <w:rsid w:val="00727C06"/>
    <w:rsid w:val="00742390"/>
    <w:rsid w:val="007863B0"/>
    <w:rsid w:val="007A1D79"/>
    <w:rsid w:val="007B4F3C"/>
    <w:rsid w:val="007C1F53"/>
    <w:rsid w:val="007C7DEC"/>
    <w:rsid w:val="007D25EF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51E1A"/>
    <w:rsid w:val="00954B00"/>
    <w:rsid w:val="00955C53"/>
    <w:rsid w:val="00961EDE"/>
    <w:rsid w:val="00991AA3"/>
    <w:rsid w:val="00994DA5"/>
    <w:rsid w:val="009A7C86"/>
    <w:rsid w:val="009B2A62"/>
    <w:rsid w:val="009C13B5"/>
    <w:rsid w:val="009D23A9"/>
    <w:rsid w:val="009D603D"/>
    <w:rsid w:val="009F7F1A"/>
    <w:rsid w:val="00A04740"/>
    <w:rsid w:val="00A1166A"/>
    <w:rsid w:val="00A163BA"/>
    <w:rsid w:val="00A26ACA"/>
    <w:rsid w:val="00A31DE1"/>
    <w:rsid w:val="00A36B6E"/>
    <w:rsid w:val="00A42D29"/>
    <w:rsid w:val="00A44057"/>
    <w:rsid w:val="00A44B78"/>
    <w:rsid w:val="00A52194"/>
    <w:rsid w:val="00A57387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1C4C"/>
    <w:rsid w:val="00B02676"/>
    <w:rsid w:val="00B06386"/>
    <w:rsid w:val="00B1125C"/>
    <w:rsid w:val="00B13D81"/>
    <w:rsid w:val="00B14F68"/>
    <w:rsid w:val="00B3369E"/>
    <w:rsid w:val="00B35A7A"/>
    <w:rsid w:val="00B449B6"/>
    <w:rsid w:val="00B54C1F"/>
    <w:rsid w:val="00B574C7"/>
    <w:rsid w:val="00B6037E"/>
    <w:rsid w:val="00B638F6"/>
    <w:rsid w:val="00B65C8D"/>
    <w:rsid w:val="00B71CD9"/>
    <w:rsid w:val="00B75C23"/>
    <w:rsid w:val="00B81CA1"/>
    <w:rsid w:val="00BA1A6A"/>
    <w:rsid w:val="00BA5EC6"/>
    <w:rsid w:val="00BB2398"/>
    <w:rsid w:val="00BB3EF4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47645"/>
    <w:rsid w:val="00D5235D"/>
    <w:rsid w:val="00D62792"/>
    <w:rsid w:val="00D6690C"/>
    <w:rsid w:val="00D728C3"/>
    <w:rsid w:val="00D750C5"/>
    <w:rsid w:val="00D813EE"/>
    <w:rsid w:val="00D92D06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35D9"/>
    <w:rsid w:val="00E343DE"/>
    <w:rsid w:val="00E40453"/>
    <w:rsid w:val="00E45977"/>
    <w:rsid w:val="00E45D86"/>
    <w:rsid w:val="00E55AB6"/>
    <w:rsid w:val="00E574A6"/>
    <w:rsid w:val="00E600B6"/>
    <w:rsid w:val="00E61A76"/>
    <w:rsid w:val="00E767B4"/>
    <w:rsid w:val="00E8092F"/>
    <w:rsid w:val="00E83E5E"/>
    <w:rsid w:val="00E9679B"/>
    <w:rsid w:val="00EB2161"/>
    <w:rsid w:val="00EB2917"/>
    <w:rsid w:val="00EC103D"/>
    <w:rsid w:val="00EC1F62"/>
    <w:rsid w:val="00EE1521"/>
    <w:rsid w:val="00EE2CA1"/>
    <w:rsid w:val="00EE5074"/>
    <w:rsid w:val="00EF188A"/>
    <w:rsid w:val="00EF68F2"/>
    <w:rsid w:val="00F11628"/>
    <w:rsid w:val="00F26B85"/>
    <w:rsid w:val="00F37DFF"/>
    <w:rsid w:val="00F41747"/>
    <w:rsid w:val="00F45E37"/>
    <w:rsid w:val="00F577A2"/>
    <w:rsid w:val="00F727C2"/>
    <w:rsid w:val="00F92E66"/>
    <w:rsid w:val="00F9515D"/>
    <w:rsid w:val="00F96DAF"/>
    <w:rsid w:val="00FA040D"/>
    <w:rsid w:val="00FB232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FDC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55AB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53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1-02-04T21:13:00Z</dcterms:modified>
</cp:coreProperties>
</file>